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81F5B" w14:textId="4EF49972" w:rsidR="007B306E" w:rsidRDefault="007C3CDC">
      <w:r>
        <w:t>60 sec, 167 user</w:t>
      </w:r>
    </w:p>
    <w:p w14:paraId="18AF7CC3" w14:textId="77777777" w:rsidR="007C3CDC" w:rsidRDefault="007C3CDC"/>
    <w:p w14:paraId="30989774" w14:textId="1F521038" w:rsidR="007C3CDC" w:rsidRDefault="007C3CDC">
      <w:r>
        <w:rPr>
          <w:noProof/>
        </w:rPr>
        <w:drawing>
          <wp:inline distT="0" distB="0" distL="0" distR="0" wp14:anchorId="79C0079E" wp14:editId="48DFFD73">
            <wp:extent cx="5943600" cy="33108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503D8" w14:textId="34B14498" w:rsidR="007C3CDC" w:rsidRDefault="007C3CDC"/>
    <w:p w14:paraId="22A6BE45" w14:textId="553C1932" w:rsidR="00866152" w:rsidRDefault="00866152" w:rsidP="00866152">
      <w:r>
        <w:t>300 sec, 833 user</w:t>
      </w:r>
    </w:p>
    <w:p w14:paraId="7D9F7564" w14:textId="77777777" w:rsidR="00866152" w:rsidRDefault="00866152" w:rsidP="00866152"/>
    <w:p w14:paraId="711CFDDF" w14:textId="4CD03D61" w:rsidR="00866152" w:rsidRDefault="00866152" w:rsidP="00866152">
      <w:r>
        <w:rPr>
          <w:noProof/>
        </w:rPr>
        <w:drawing>
          <wp:inline distT="0" distB="0" distL="0" distR="0" wp14:anchorId="7B75DF82" wp14:editId="04192F66">
            <wp:extent cx="5943600" cy="33197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E33B9" w14:textId="08174ECC" w:rsidR="00AE4FE2" w:rsidRDefault="00AE4FE2" w:rsidP="00AE4FE2">
      <w:r>
        <w:lastRenderedPageBreak/>
        <w:t>600 sec, 1667 user</w:t>
      </w:r>
    </w:p>
    <w:p w14:paraId="01368C3B" w14:textId="77777777" w:rsidR="00AE4FE2" w:rsidRDefault="00AE4FE2" w:rsidP="00AE4FE2"/>
    <w:p w14:paraId="4B7AAFF1" w14:textId="24AE55AE" w:rsidR="00AE4FE2" w:rsidRDefault="00AE4FE2" w:rsidP="00AE4FE2">
      <w:r>
        <w:rPr>
          <w:noProof/>
        </w:rPr>
        <w:drawing>
          <wp:inline distT="0" distB="0" distL="0" distR="0" wp14:anchorId="2D987B6C" wp14:editId="18B237E7">
            <wp:extent cx="5943600" cy="3340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9A810" w14:textId="26514777" w:rsidR="00AE4FE2" w:rsidRDefault="00AE4FE2" w:rsidP="00AE4FE2"/>
    <w:p w14:paraId="12768135" w14:textId="671EB0E4" w:rsidR="00AE4FE2" w:rsidRDefault="00AE4FE2" w:rsidP="00AE4FE2">
      <w:r>
        <w:t>650 sec, 1667 user</w:t>
      </w:r>
    </w:p>
    <w:p w14:paraId="1F74F711" w14:textId="653711A7" w:rsidR="00AE4FE2" w:rsidRDefault="00AE4FE2" w:rsidP="00AE4FE2"/>
    <w:p w14:paraId="0CAD22A4" w14:textId="0D91E363" w:rsidR="00AE4FE2" w:rsidRDefault="00AE4FE2" w:rsidP="00AE4FE2">
      <w:r>
        <w:rPr>
          <w:noProof/>
        </w:rPr>
        <w:drawing>
          <wp:inline distT="0" distB="0" distL="0" distR="0" wp14:anchorId="24526852" wp14:editId="3518A580">
            <wp:extent cx="5943600" cy="3314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6449C" w14:textId="1606FFAE" w:rsidR="00EF6357" w:rsidRDefault="00EF6357" w:rsidP="00EF6357">
      <w:r>
        <w:lastRenderedPageBreak/>
        <w:t>900</w:t>
      </w:r>
      <w:r>
        <w:t xml:space="preserve"> sec, </w:t>
      </w:r>
      <w:r>
        <w:t>2500</w:t>
      </w:r>
      <w:r>
        <w:t xml:space="preserve"> user</w:t>
      </w:r>
    </w:p>
    <w:p w14:paraId="258B79B9" w14:textId="77777777" w:rsidR="00EF6357" w:rsidRDefault="00EF6357" w:rsidP="00EF6357"/>
    <w:p w14:paraId="4316D849" w14:textId="2CE07812" w:rsidR="00EF6357" w:rsidRDefault="00EF6357" w:rsidP="00EF6357">
      <w:r>
        <w:rPr>
          <w:noProof/>
        </w:rPr>
        <w:drawing>
          <wp:inline distT="0" distB="0" distL="0" distR="0" wp14:anchorId="3A6B0FA0" wp14:editId="2510F155">
            <wp:extent cx="5943600" cy="26873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D162C" w14:textId="77777777" w:rsidR="00AE4FE2" w:rsidRDefault="00AE4FE2" w:rsidP="00AE4FE2"/>
    <w:p w14:paraId="172F73B4" w14:textId="77777777" w:rsidR="00AE4FE2" w:rsidRDefault="00AE4FE2" w:rsidP="00AE4FE2"/>
    <w:p w14:paraId="6BCF9AB0" w14:textId="77777777" w:rsidR="00AE4FE2" w:rsidRDefault="00AE4FE2" w:rsidP="00866152"/>
    <w:p w14:paraId="0FA14DDE" w14:textId="77777777" w:rsidR="007C3CDC" w:rsidRDefault="007C3CDC"/>
    <w:sectPr w:rsidR="007C3C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NjexMLQwNjIzNTZV0lEKTi0uzszPAykwqgUA4MneYCwAAAA="/>
  </w:docVars>
  <w:rsids>
    <w:rsidRoot w:val="007C3CDC"/>
    <w:rsid w:val="001B53B2"/>
    <w:rsid w:val="00527721"/>
    <w:rsid w:val="0076206A"/>
    <w:rsid w:val="007C3CDC"/>
    <w:rsid w:val="008608E1"/>
    <w:rsid w:val="00866152"/>
    <w:rsid w:val="00AE4FE2"/>
    <w:rsid w:val="00BA4E6B"/>
    <w:rsid w:val="00EF6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B61AE"/>
  <w15:chartTrackingRefBased/>
  <w15:docId w15:val="{045C8387-8C27-41AE-AFF3-670AD953E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10" Type="http://schemas.openxmlformats.org/officeDocument/2006/relationships/theme" Target="theme/theme1.xml"/><Relationship Id="rId4" Type="http://schemas.openxmlformats.org/officeDocument/2006/relationships/image" Target="media/image1.JP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6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nulHasan</dc:creator>
  <cp:keywords/>
  <dc:description/>
  <cp:lastModifiedBy>MainulHasan</cp:lastModifiedBy>
  <cp:revision>2</cp:revision>
  <dcterms:created xsi:type="dcterms:W3CDTF">2022-08-22T18:22:00Z</dcterms:created>
  <dcterms:modified xsi:type="dcterms:W3CDTF">2022-08-22T18:22:00Z</dcterms:modified>
</cp:coreProperties>
</file>